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Ivory</w:t>
      </w:r>
      <w:r>
        <w:t xml:space="preserve"> </w:t>
      </w:r>
      <w:r>
        <w:t xml:space="preserve">Coast</w:t>
      </w:r>
      <w:r>
        <w:t xml:space="preserve"> </w:t>
      </w:r>
      <w:r>
        <w:t xml:space="preserve">Abidjan</w:t>
      </w:r>
    </w:p>
    <w:bookmarkStart w:id="26" w:name="Xf1d80df8462a6f698b3c6fc1b232a48393be0e3"/>
    <w:p>
      <w:pPr>
        <w:pStyle w:val="Heading1"/>
      </w:pPr>
      <w:r>
        <w:t xml:space="preserve">Cover Letter for Nurse Position in Ivory Coast Abidjan</w:t>
      </w:r>
    </w:p>
    <w:p>
      <w:pPr>
        <w:pStyle w:val="FirstParagraph"/>
      </w:pPr>
      <w:r>
        <w:rPr>
          <w:bCs/>
          <w:b/>
        </w:rPr>
        <w:t xml:space="preserve">Dear [Hiring Manager's Name],</w:t>
      </w:r>
    </w:p>
    <w:p>
      <w:pPr>
        <w:pStyle w:val="BodyText"/>
      </w:pPr>
      <w:r>
        <w:t xml:space="preserve">I am writing to express my sincere interest in the Nurse position at your esteemed healthcare facility in Abidjan, Ivory Coast. As a dedicated and experienced nurse with a passion for serving diverse communities, I am eager to contribute my skills and expertise to support the vital work of your organization in this dynamic region. My background in patient care, combined with my commitment to cultural sensitivity and adaptability, aligns perfectly with the needs of healthcare professionals in Ivory Coast Abidjan. This cover letter outlines my qualifications and why I believe I would be a valuable addition to your team.</w:t>
      </w:r>
    </w:p>
    <w:bookmarkStart w:id="20" w:name="a-commitment-to-patient-centered-care"/>
    <w:p>
      <w:pPr>
        <w:pStyle w:val="Heading2"/>
      </w:pPr>
      <w:r>
        <w:t xml:space="preserve">A Commitment to Patient-Centered Care</w:t>
      </w:r>
    </w:p>
    <w:p>
      <w:pPr>
        <w:pStyle w:val="FirstParagraph"/>
      </w:pPr>
      <w:r>
        <w:t xml:space="preserve">Over the past [X years], I have cultivated a strong foundation in nursing, focusing on delivering compassionate, evidence-based care to patients of all ages. My experience spans various clinical settings, including hospitals, clinics, and community health programs. Whether working in urban centers or rural areas, I have consistently prioritized patient safety and well-being while fostering trust through clear communication and empathy. In Ivory Coast Abidjan—a city known for its bustling healthcare infrastructure and growing demand for skilled professionals—my ability to adapt to fast-paced environments and collaborate with multidisciplinary teams would be a significant asset.</w:t>
      </w:r>
    </w:p>
    <w:bookmarkEnd w:id="20"/>
    <w:bookmarkStart w:id="21" w:name="Xbc75dc3c560c88c2263d714a0da2fc60805ae4c"/>
    <w:p>
      <w:pPr>
        <w:pStyle w:val="Heading2"/>
      </w:pPr>
      <w:r>
        <w:t xml:space="preserve">Understanding the Unique Needs of Ivory Coast Abidjan</w:t>
      </w:r>
    </w:p>
    <w:p>
      <w:pPr>
        <w:pStyle w:val="FirstParagraph"/>
      </w:pPr>
      <w:r>
        <w:t xml:space="preserve">As a nurse with an interest in global healthcare, I have researched the specific challenges and opportunities within Ivory Coast’s healthcare system. Abidjan, as the economic capital of the country, faces unique demands due to its large population and diverse cultural landscape. I am particularly drawn to this opportunity because of my understanding of the importance of culturally competent care. In Ivory Coast Abidjan, where patients may come from various ethnic backgrounds and speak multiple languages, my experience in navigating cross-cultural interactions has prepared me to provide inclusive and respectful care. Additionally, I am familiar with the region’s public health priorities, such as combating infectious diseases and improving maternal and child health outcomes.</w:t>
      </w:r>
    </w:p>
    <w:bookmarkEnd w:id="21"/>
    <w:bookmarkStart w:id="22" w:name="professional-expertise-and-key-skills"/>
    <w:p>
      <w:pPr>
        <w:pStyle w:val="Heading2"/>
      </w:pPr>
      <w:r>
        <w:t xml:space="preserve">Professional Expertise and Key Skills</w:t>
      </w:r>
    </w:p>
    <w:p>
      <w:pPr>
        <w:pStyle w:val="FirstParagraph"/>
      </w:pPr>
      <w:r>
        <w:t xml:space="preserve">My nursing career has been defined by a commitment to excellence in clinical practice. I hold [insert degree, e.g., Bachelor of Science in Nursing] from [University Name] and am licensed as a registered nurse (RN) with [Country/State]. My core competencies include:</w:t>
      </w:r>
    </w:p>
    <w:p>
      <w:pPr>
        <w:numPr>
          <w:ilvl w:val="0"/>
          <w:numId w:val="1001"/>
        </w:numPr>
        <w:pStyle w:val="Compact"/>
      </w:pPr>
      <w:r>
        <w:rPr>
          <w:bCs/>
          <w:b/>
        </w:rPr>
        <w:t xml:space="preserve">Patient Assessment and Treatment:</w:t>
      </w:r>
      <w:r>
        <w:t xml:space="preserve"> </w:t>
      </w:r>
      <w:r>
        <w:t xml:space="preserve">Proficient in conducting thorough health evaluations, developing care plans, and administering medications with precision.</w:t>
      </w:r>
    </w:p>
    <w:p>
      <w:pPr>
        <w:numPr>
          <w:ilvl w:val="0"/>
          <w:numId w:val="1001"/>
        </w:numPr>
        <w:pStyle w:val="Compact"/>
      </w:pPr>
      <w:r>
        <w:rPr>
          <w:bCs/>
          <w:b/>
        </w:rPr>
        <w:t xml:space="preserve">Emergency Care:</w:t>
      </w:r>
      <w:r>
        <w:t xml:space="preserve"> </w:t>
      </w:r>
      <w:r>
        <w:t xml:space="preserve">Trained in advanced cardiac life support (ACLS) and trauma management, ensuring quick response to critical situations.</w:t>
      </w:r>
    </w:p>
    <w:p>
      <w:pPr>
        <w:numPr>
          <w:ilvl w:val="0"/>
          <w:numId w:val="1001"/>
        </w:numPr>
        <w:pStyle w:val="Compact"/>
      </w:pPr>
      <w:r>
        <w:rPr>
          <w:bCs/>
          <w:b/>
        </w:rPr>
        <w:t xml:space="preserve">Health Education:</w:t>
      </w:r>
      <w:r>
        <w:t xml:space="preserve"> </w:t>
      </w:r>
      <w:r>
        <w:t xml:space="preserve">Skilled in educating patients and families on disease prevention, chronic condition management, and healthy lifestyle choices.</w:t>
      </w:r>
    </w:p>
    <w:p>
      <w:pPr>
        <w:numPr>
          <w:ilvl w:val="0"/>
          <w:numId w:val="1001"/>
        </w:numPr>
        <w:pStyle w:val="Compact"/>
      </w:pPr>
      <w:r>
        <w:rPr>
          <w:bCs/>
          <w:b/>
        </w:rPr>
        <w:t xml:space="preserve">Care Coordination:</w:t>
      </w:r>
      <w:r>
        <w:t xml:space="preserve"> </w:t>
      </w:r>
      <w:r>
        <w:t xml:space="preserve">Experienced in collaborating with physicians, therapists, and other healthcare professionals to ensure seamless patient care.</w:t>
      </w:r>
    </w:p>
    <w:p>
      <w:pPr>
        <w:numPr>
          <w:ilvl w:val="0"/>
          <w:numId w:val="1001"/>
        </w:numPr>
        <w:pStyle w:val="Compact"/>
      </w:pPr>
      <w:r>
        <w:rPr>
          <w:bCs/>
          <w:b/>
        </w:rPr>
        <w:t xml:space="preserve">Technology Integration:</w:t>
      </w:r>
      <w:r>
        <w:t xml:space="preserve"> </w:t>
      </w:r>
      <w:r>
        <w:t xml:space="preserve">Familiar with electronic health records (EHR) systems and medical technologies to enhance efficiency and accuracy.</w:t>
      </w:r>
    </w:p>
    <w:p>
      <w:pPr>
        <w:pStyle w:val="FirstParagraph"/>
      </w:pPr>
      <w:r>
        <w:t xml:space="preserve">In Ivory Coast Abidjan, where healthcare facilities often operate under resource constraints, my problem-solving skills and ability to work with limited tools while maintaining high standards of care will be invaluable. I am also open to learning about local protocols and practices to better serve the community.</w:t>
      </w:r>
    </w:p>
    <w:bookmarkEnd w:id="22"/>
    <w:bookmarkStart w:id="23" w:name="why-ivory-coast-abidjan"/>
    <w:p>
      <w:pPr>
        <w:pStyle w:val="Heading2"/>
      </w:pPr>
      <w:r>
        <w:t xml:space="preserve">Why Ivory Coast Abidjan?</w:t>
      </w:r>
    </w:p>
    <w:p>
      <w:pPr>
        <w:pStyle w:val="FirstParagraph"/>
      </w:pPr>
      <w:r>
        <w:t xml:space="preserve">Abidjan represents a unique opportunity for nurses seeking to make an impact in a region with both challenges and potential. The city’s growing population, coupled with its role as a hub for regional healthcare, creates a demand for professionals who can thrive in dynamic environments. My decision to apply for this position is driven by my desire to contribute to the advancement of healthcare in Ivory Coast while gaining experience in a culturally rich and professionally stimulating setting.</w:t>
      </w:r>
    </w:p>
    <w:p>
      <w:pPr>
        <w:pStyle w:val="BodyText"/>
      </w:pPr>
      <w:r>
        <w:t xml:space="preserve">Moreover, I am deeply motivated by the chance to work alongside local healthcare providers who are passionate about improving access to quality care. In Ivory Coast Abidjan, where community engagement is essential, my ability to build rapport with patients and their families will ensure that care is both effective and compassionate. I am particularly interested in supporting initiatives that address public health disparities, such as maternal health programs or vaccination campaigns, which are critical in this region.</w:t>
      </w:r>
    </w:p>
    <w:bookmarkEnd w:id="23"/>
    <w:bookmarkStart w:id="24" w:name="personal-qualities-and-values"/>
    <w:p>
      <w:pPr>
        <w:pStyle w:val="Heading2"/>
      </w:pPr>
      <w:r>
        <w:t xml:space="preserve">Personal Qualities and Values</w:t>
      </w:r>
    </w:p>
    <w:p>
      <w:pPr>
        <w:pStyle w:val="FirstParagraph"/>
      </w:pPr>
      <w:r>
        <w:t xml:space="preserve">As a nurse, I believe that empathy, resilience, and integrity form the foundation of exceptional care. In Ivory Coast Abidjan, where healthcare professionals often face high workloads and limited resources, these qualities are more important than ever. My ability to remain calm under pressure and maintain a positive attitude in challenging situations has allowed me to provide consistent support to patients and colleagues alike.</w:t>
      </w:r>
    </w:p>
    <w:p>
      <w:pPr>
        <w:pStyle w:val="BodyText"/>
      </w:pPr>
      <w:r>
        <w:t xml:space="preserve">I am also deeply committed to lifelong learning. I regularly attend workshops and training sessions to stay updated on advancements in nursing practices. For example, I recently completed a certification in [relevant field, e.g., wound care or geriatric nursing], which has further enhanced my ability to meet the evolving needs of patients. In Ivory Coast Abidjan, where healthcare innovation is gaining momentum, I am eager to contribute my knowledge while continuing to grow as a professional.</w:t>
      </w:r>
    </w:p>
    <w:bookmarkEnd w:id="24"/>
    <w:bookmarkStart w:id="25" w:name="conclusion"/>
    <w:p>
      <w:pPr>
        <w:pStyle w:val="Heading2"/>
      </w:pPr>
      <w:r>
        <w:t xml:space="preserve">Conclusion</w:t>
      </w:r>
    </w:p>
    <w:p>
      <w:pPr>
        <w:pStyle w:val="FirstParagraph"/>
      </w:pPr>
      <w:r>
        <w:t xml:space="preserve">In conclusion, I am excited about the possibility of joining your team in Ivory Coast Abidjan as a nurse. My clinical expertise, cultural adaptability, and dedication to patient-centered care position me to make a meaningful contribution to your organization. I would be honored to bring my skills and passion for nursing to this vibrant city and help advance the quality of healthcare for its residents.</w:t>
      </w:r>
    </w:p>
    <w:p>
      <w:pPr>
        <w:pStyle w:val="BodyText"/>
      </w:pPr>
      <w:r>
        <w:t xml:space="preserve">Thank you for considering my application. I look forward to the opportunity to discuss how my background and aspirations align with your missi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Ivory Coast Abidjan</dc:title>
  <dc:creator/>
  <dc:language>en</dc:language>
  <cp:keywords/>
  <dcterms:created xsi:type="dcterms:W3CDTF">2026-07-21T02:46:41Z</dcterms:created>
  <dcterms:modified xsi:type="dcterms:W3CDTF">2026-07-21T02:46:41Z</dcterms:modified>
</cp:coreProperties>
</file>

<file path=docProps/custom.xml><?xml version="1.0" encoding="utf-8"?>
<Properties xmlns="http://schemas.openxmlformats.org/officeDocument/2006/custom-properties" xmlns:vt="http://schemas.openxmlformats.org/officeDocument/2006/docPropsVTypes"/>
</file>